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45EE" w:rsidRPr="00854DA3" w:rsidRDefault="005545EE" w:rsidP="00B03C2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</w:pPr>
      <w:r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University of Rijeka</w:t>
      </w:r>
    </w:p>
    <w:p w:rsidR="00B03C29" w:rsidRPr="00854DA3" w:rsidRDefault="00B03C29" w:rsidP="00B03C2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</w:pPr>
      <w:r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Fa</w:t>
      </w:r>
      <w:r w:rsidR="00CE02F1"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 xml:space="preserve">culty of Tourism and Hospitality Management </w:t>
      </w:r>
    </w:p>
    <w:p w:rsidR="00B03C29" w:rsidRPr="00854DA3" w:rsidRDefault="00B03C29" w:rsidP="00B03C2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</w:pPr>
    </w:p>
    <w:p w:rsidR="003D3486" w:rsidRPr="00854DA3" w:rsidRDefault="00CE02F1" w:rsidP="00B03C2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</w:pPr>
      <w:r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APPLICATION</w:t>
      </w:r>
      <w:r w:rsidR="00B03C29"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 xml:space="preserve">   </w:t>
      </w:r>
    </w:p>
    <w:p w:rsidR="00B03C29" w:rsidRPr="00854DA3" w:rsidRDefault="001701F4" w:rsidP="00B03C2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</w:pPr>
      <w:r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f</w:t>
      </w:r>
      <w:r w:rsidR="007D351E"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 xml:space="preserve">or </w:t>
      </w:r>
      <w:r w:rsidR="005545EE"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admission to doctoral study</w:t>
      </w:r>
    </w:p>
    <w:p w:rsidR="007D351E" w:rsidRPr="00854DA3" w:rsidRDefault="003D3486" w:rsidP="00B03C2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</w:pPr>
      <w:r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„</w:t>
      </w:r>
      <w:r w:rsidR="00446EC9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Management of Sustainable Development</w:t>
      </w:r>
      <w:r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“</w:t>
      </w:r>
    </w:p>
    <w:p w:rsidR="003D3486" w:rsidRDefault="00CE02F1" w:rsidP="00B03C2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</w:pPr>
      <w:r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 xml:space="preserve">academic year </w:t>
      </w:r>
      <w:r w:rsidR="00144DE4"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201</w:t>
      </w:r>
      <w:r w:rsidR="00732482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9</w:t>
      </w:r>
      <w:r w:rsidR="007D351E"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 xml:space="preserve"> </w:t>
      </w:r>
      <w:r w:rsidR="00144DE4"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/</w:t>
      </w:r>
      <w:r w:rsidR="007D351E"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 xml:space="preserve"> </w:t>
      </w:r>
      <w:r w:rsidR="00144DE4"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20</w:t>
      </w:r>
      <w:r w:rsidR="00732482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20</w:t>
      </w:r>
      <w:r w:rsidR="00B03C29"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 xml:space="preserve"> </w:t>
      </w:r>
    </w:p>
    <w:p w:rsidR="00446EC9" w:rsidRDefault="00446EC9" w:rsidP="00B03C2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</w:pPr>
    </w:p>
    <w:p w:rsidR="00446EC9" w:rsidRPr="00854DA3" w:rsidRDefault="00446EC9" w:rsidP="00B03C2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</w:pP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b/>
          <w:bCs/>
          <w:color w:val="1F497D" w:themeColor="text2"/>
          <w:sz w:val="18"/>
          <w:szCs w:val="18"/>
          <w:lang w:val="en-GB"/>
        </w:rPr>
      </w:pPr>
    </w:p>
    <w:p w:rsidR="00B03C29" w:rsidRPr="00854DA3" w:rsidRDefault="00B03C29" w:rsidP="00F73591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/>
          <w:bCs/>
          <w:color w:val="1F497D" w:themeColor="text2"/>
          <w:sz w:val="18"/>
          <w:szCs w:val="18"/>
          <w:lang w:val="en-GB"/>
        </w:rPr>
        <w:t xml:space="preserve">1) </w:t>
      </w:r>
      <w:r w:rsidR="001701F4" w:rsidRPr="00854DA3">
        <w:rPr>
          <w:rFonts w:ascii="Arial" w:hAnsi="Arial" w:cs="Arial"/>
          <w:bCs/>
          <w:color w:val="1F497D" w:themeColor="text2"/>
          <w:sz w:val="18"/>
          <w:szCs w:val="18"/>
          <w:lang w:val="en-GB"/>
        </w:rPr>
        <w:t>Name and f</w:t>
      </w:r>
      <w:r w:rsidR="00CE02F1" w:rsidRPr="00854DA3">
        <w:rPr>
          <w:rFonts w:ascii="Arial" w:hAnsi="Arial" w:cs="Arial"/>
          <w:bCs/>
          <w:color w:val="1F497D" w:themeColor="text2"/>
          <w:sz w:val="18"/>
          <w:szCs w:val="18"/>
          <w:lang w:val="en-GB"/>
        </w:rPr>
        <w:t>amily name</w:t>
      </w:r>
      <w:r w:rsidR="007D351E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.........................................................................................................</w:t>
      </w:r>
      <w:r w:rsidR="007D351E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......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..........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</w:p>
    <w:p w:rsidR="00B03C29" w:rsidRPr="00854DA3" w:rsidRDefault="00B03C29" w:rsidP="00F73591">
      <w:pPr>
        <w:autoSpaceDE w:val="0"/>
        <w:autoSpaceDN w:val="0"/>
        <w:adjustRightInd w:val="0"/>
        <w:spacing w:after="12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/>
          <w:bCs/>
          <w:color w:val="1F497D" w:themeColor="text2"/>
          <w:sz w:val="18"/>
          <w:szCs w:val="18"/>
          <w:lang w:val="en-GB"/>
        </w:rPr>
        <w:t xml:space="preserve">2) </w:t>
      </w:r>
      <w:r w:rsidR="00CE02F1" w:rsidRPr="00854DA3">
        <w:rPr>
          <w:rFonts w:ascii="Arial" w:hAnsi="Arial" w:cs="Arial"/>
          <w:bCs/>
          <w:color w:val="1F497D" w:themeColor="text2"/>
          <w:sz w:val="18"/>
          <w:szCs w:val="18"/>
          <w:lang w:val="en-GB"/>
        </w:rPr>
        <w:t>Date and place of birth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 ........................................................................................................................................</w:t>
      </w:r>
      <w:r w:rsidR="00F7359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</w:t>
      </w:r>
    </w:p>
    <w:p w:rsidR="00B03C29" w:rsidRPr="00854DA3" w:rsidRDefault="00B03C29" w:rsidP="00F73591">
      <w:pPr>
        <w:autoSpaceDE w:val="0"/>
        <w:autoSpaceDN w:val="0"/>
        <w:adjustRightInd w:val="0"/>
        <w:spacing w:after="12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   </w:t>
      </w:r>
      <w:r w:rsidR="001701F4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Student's </w:t>
      </w:r>
      <w:r w:rsidR="00CE02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ID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:</w:t>
      </w:r>
    </w:p>
    <w:tbl>
      <w:tblPr>
        <w:tblStyle w:val="TableGrid"/>
        <w:tblW w:w="0" w:type="auto"/>
        <w:tblInd w:w="288" w:type="dxa"/>
        <w:tblLook w:val="01E0" w:firstRow="1" w:lastRow="1" w:firstColumn="1" w:lastColumn="1" w:noHBand="0" w:noVBand="0"/>
      </w:tblPr>
      <w:tblGrid>
        <w:gridCol w:w="492"/>
        <w:gridCol w:w="393"/>
        <w:gridCol w:w="393"/>
        <w:gridCol w:w="392"/>
        <w:gridCol w:w="393"/>
        <w:gridCol w:w="393"/>
        <w:gridCol w:w="393"/>
        <w:gridCol w:w="392"/>
        <w:gridCol w:w="393"/>
        <w:gridCol w:w="393"/>
        <w:gridCol w:w="393"/>
      </w:tblGrid>
      <w:tr w:rsidR="00854DA3" w:rsidRPr="00854DA3" w:rsidTr="00F11480">
        <w:trPr>
          <w:trHeight w:val="278"/>
        </w:trPr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  <w:tc>
          <w:tcPr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  <w:tc>
          <w:tcPr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</w:tr>
    </w:tbl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6"/>
          <w:szCs w:val="16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                                    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/>
          <w:color w:val="1F497D" w:themeColor="text2"/>
          <w:sz w:val="18"/>
          <w:szCs w:val="18"/>
          <w:lang w:val="en-GB"/>
        </w:rPr>
        <w:t>3)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</w:t>
      </w:r>
      <w:r w:rsidR="00CE02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Residence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(</w:t>
      </w:r>
      <w:r w:rsidR="00CE02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Address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) …</w:t>
      </w:r>
      <w:r w:rsidR="00F7359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……………………………………………………………………………. ………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..............................................................................................................................................................................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4"/>
          <w:szCs w:val="14"/>
          <w:lang w:val="en-GB"/>
        </w:rPr>
      </w:pPr>
      <w:r w:rsidRPr="00854DA3">
        <w:rPr>
          <w:rFonts w:ascii="Arial" w:hAnsi="Arial" w:cs="Arial"/>
          <w:bCs/>
          <w:color w:val="1F497D" w:themeColor="text2"/>
          <w:sz w:val="16"/>
          <w:szCs w:val="16"/>
          <w:lang w:val="en-GB"/>
        </w:rPr>
        <w:t xml:space="preserve">                                                                    </w:t>
      </w:r>
      <w:r w:rsidRPr="00854DA3">
        <w:rPr>
          <w:rFonts w:ascii="Arial" w:hAnsi="Arial" w:cs="Arial"/>
          <w:bCs/>
          <w:color w:val="1F497D" w:themeColor="text2"/>
          <w:sz w:val="14"/>
          <w:szCs w:val="14"/>
          <w:lang w:val="en-GB"/>
        </w:rPr>
        <w:t>(po</w:t>
      </w:r>
      <w:r w:rsidR="00CE02F1" w:rsidRPr="00854DA3">
        <w:rPr>
          <w:rFonts w:ascii="Arial" w:hAnsi="Arial" w:cs="Arial"/>
          <w:bCs/>
          <w:color w:val="1F497D" w:themeColor="text2"/>
          <w:sz w:val="14"/>
          <w:szCs w:val="14"/>
          <w:lang w:val="en-GB"/>
        </w:rPr>
        <w:t>stal code, city, street, number</w:t>
      </w:r>
      <w:r w:rsidRPr="00854DA3">
        <w:rPr>
          <w:rFonts w:ascii="Arial" w:hAnsi="Arial" w:cs="Arial"/>
          <w:bCs/>
          <w:color w:val="1F497D" w:themeColor="text2"/>
          <w:sz w:val="14"/>
          <w:szCs w:val="14"/>
          <w:lang w:val="en-GB"/>
        </w:rPr>
        <w:t>)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4"/>
          <w:szCs w:val="14"/>
          <w:lang w:val="en-GB"/>
        </w:rPr>
      </w:pPr>
    </w:p>
    <w:p w:rsidR="00B03C29" w:rsidRPr="00854DA3" w:rsidRDefault="00B03C29" w:rsidP="00F73591">
      <w:pPr>
        <w:autoSpaceDE w:val="0"/>
        <w:autoSpaceDN w:val="0"/>
        <w:adjustRightInd w:val="0"/>
        <w:spacing w:after="12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/>
          <w:color w:val="1F497D" w:themeColor="text2"/>
          <w:sz w:val="18"/>
          <w:szCs w:val="18"/>
          <w:lang w:val="en-GB"/>
        </w:rPr>
        <w:t>4)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</w:t>
      </w:r>
      <w:r w:rsidR="00CE02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Contacts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 (mobi</w:t>
      </w:r>
      <w:r w:rsidR="00CE02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le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/ </w:t>
      </w:r>
      <w:r w:rsidR="00CE02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phone</w:t>
      </w:r>
      <w:r w:rsidR="00771FBA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 / e-mail 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):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2846"/>
        <w:gridCol w:w="3096"/>
        <w:gridCol w:w="2847"/>
      </w:tblGrid>
      <w:tr w:rsidR="00854DA3" w:rsidRPr="00854DA3" w:rsidTr="00F73591">
        <w:tc>
          <w:tcPr>
            <w:tcW w:w="2846" w:type="dxa"/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  <w:tc>
          <w:tcPr>
            <w:tcW w:w="3096" w:type="dxa"/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  <w:tc>
          <w:tcPr>
            <w:tcW w:w="2847" w:type="dxa"/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</w:tr>
    </w:tbl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bCs/>
          <w:color w:val="1F497D" w:themeColor="text2"/>
          <w:sz w:val="16"/>
          <w:szCs w:val="16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                   </w:t>
      </w:r>
      <w:r w:rsidR="00771FBA" w:rsidRPr="00854DA3">
        <w:rPr>
          <w:rFonts w:ascii="Arial" w:hAnsi="Arial" w:cs="Arial"/>
          <w:color w:val="1F497D" w:themeColor="text2"/>
          <w:sz w:val="16"/>
          <w:szCs w:val="16"/>
          <w:lang w:val="en-GB"/>
        </w:rPr>
        <w:t>mobile</w:t>
      </w:r>
      <w:r w:rsidRPr="00854DA3">
        <w:rPr>
          <w:rFonts w:ascii="Arial" w:hAnsi="Arial" w:cs="Arial"/>
          <w:color w:val="1F497D" w:themeColor="text2"/>
          <w:sz w:val="16"/>
          <w:szCs w:val="16"/>
          <w:lang w:val="en-GB"/>
        </w:rPr>
        <w:t xml:space="preserve">                                                              </w:t>
      </w:r>
      <w:r w:rsidR="00771FBA" w:rsidRPr="00854DA3">
        <w:rPr>
          <w:rFonts w:ascii="Arial" w:hAnsi="Arial" w:cs="Arial"/>
          <w:color w:val="1F497D" w:themeColor="text2"/>
          <w:sz w:val="16"/>
          <w:szCs w:val="16"/>
          <w:lang w:val="en-GB"/>
        </w:rPr>
        <w:t>phone</w:t>
      </w:r>
      <w:r w:rsidRPr="00854DA3">
        <w:rPr>
          <w:rFonts w:ascii="Arial" w:hAnsi="Arial" w:cs="Arial"/>
          <w:color w:val="1F497D" w:themeColor="text2"/>
          <w:sz w:val="16"/>
          <w:szCs w:val="16"/>
          <w:lang w:val="en-GB"/>
        </w:rPr>
        <w:t xml:space="preserve">                                                e</w:t>
      </w:r>
      <w:r w:rsidRPr="00854DA3">
        <w:rPr>
          <w:rFonts w:ascii="Arial" w:hAnsi="Arial" w:cs="Arial"/>
          <w:bCs/>
          <w:color w:val="1F497D" w:themeColor="text2"/>
          <w:sz w:val="16"/>
          <w:szCs w:val="16"/>
          <w:lang w:val="en-GB"/>
        </w:rPr>
        <w:t xml:space="preserve">-mail      </w:t>
      </w:r>
    </w:p>
    <w:p w:rsidR="00D376F1" w:rsidRPr="00854DA3" w:rsidRDefault="00D376F1" w:rsidP="00B03C29">
      <w:pPr>
        <w:autoSpaceDE w:val="0"/>
        <w:autoSpaceDN w:val="0"/>
        <w:adjustRightInd w:val="0"/>
        <w:rPr>
          <w:rFonts w:ascii="Arial" w:hAnsi="Arial" w:cs="Arial"/>
          <w:bCs/>
          <w:color w:val="1F497D" w:themeColor="text2"/>
          <w:sz w:val="16"/>
          <w:szCs w:val="16"/>
          <w:lang w:val="en-GB"/>
        </w:rPr>
      </w:pPr>
    </w:p>
    <w:p w:rsidR="00B03C29" w:rsidRPr="00854DA3" w:rsidRDefault="00F73591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Cs/>
          <w:color w:val="1F497D" w:themeColor="text2"/>
          <w:sz w:val="18"/>
          <w:szCs w:val="18"/>
          <w:lang w:val="en-GB"/>
        </w:rPr>
        <w:t xml:space="preserve">5) </w:t>
      </w:r>
      <w:r w:rsidR="00D376F1" w:rsidRPr="00854DA3">
        <w:rPr>
          <w:rFonts w:ascii="Arial" w:hAnsi="Arial" w:cs="Arial"/>
          <w:bCs/>
          <w:color w:val="1F497D" w:themeColor="text2"/>
          <w:sz w:val="18"/>
          <w:szCs w:val="18"/>
          <w:lang w:val="en-GB"/>
        </w:rPr>
        <w:t>Completed undergraduate</w:t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/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graduate university study at</w:t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:   .................................................................................... 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   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in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………………………………………………….., 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Course of study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:</w:t>
      </w:r>
      <w:r w:rsidR="007D351E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…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……………………………………………….</w:t>
      </w:r>
      <w:r w:rsidR="00F7359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b/>
          <w:bCs/>
          <w:color w:val="1F497D" w:themeColor="text2"/>
          <w:sz w:val="18"/>
          <w:szCs w:val="18"/>
          <w:lang w:val="en-GB"/>
        </w:rPr>
      </w:pPr>
    </w:p>
    <w:p w:rsidR="00B03C29" w:rsidRPr="00854DA3" w:rsidRDefault="00F73591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   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graduation year</w:t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:   ..........................................</w:t>
      </w:r>
      <w:r w:rsidR="00A12DC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, 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grade point average </w:t>
      </w:r>
      <w:r w:rsidR="00ED214A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(GPA) 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of the study</w:t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:</w:t>
      </w:r>
      <w:r w:rsidR="007D351E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...........</w:t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...........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</w:t>
      </w:r>
      <w:r w:rsidR="00A12DC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/>
          <w:color w:val="1F497D" w:themeColor="text2"/>
          <w:sz w:val="18"/>
          <w:szCs w:val="18"/>
          <w:lang w:val="en-GB"/>
        </w:rPr>
        <w:t>6)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Completed postgraduate study in the field of economics at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:</w:t>
      </w:r>
      <w:r w:rsidR="007D351E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................................................................</w:t>
      </w:r>
      <w:r w:rsidR="00A12DC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...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</w:p>
    <w:p w:rsidR="00B03C29" w:rsidRPr="00854DA3" w:rsidRDefault="00F73591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ab/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6a) 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scientific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(ma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ster) study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: …………………………………………………………</w:t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………………</w:t>
      </w:r>
      <w:r w:rsidR="00A12DC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</w:t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….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</w:p>
    <w:p w:rsidR="00B03C29" w:rsidRPr="00854DA3" w:rsidRDefault="00B03C29" w:rsidP="007D351E">
      <w:pPr>
        <w:tabs>
          <w:tab w:val="left" w:pos="851"/>
        </w:tabs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      </w:t>
      </w:r>
      <w:r w:rsidR="00F7359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ab/>
        <w:t xml:space="preserve">     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year of study completion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: …………………………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ab/>
        <w:t xml:space="preserve">       </w:t>
      </w:r>
    </w:p>
    <w:p w:rsidR="00B03C29" w:rsidRPr="00854DA3" w:rsidRDefault="00F73591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ab/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6b) speci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alist</w:t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(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Bologna</w:t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) stud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y</w:t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:..............................................................................................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...........</w:t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</w:p>
    <w:p w:rsidR="00B03C29" w:rsidRPr="00854DA3" w:rsidRDefault="00B03C29" w:rsidP="007D351E">
      <w:pPr>
        <w:tabs>
          <w:tab w:val="left" w:pos="1134"/>
        </w:tabs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     </w:t>
      </w:r>
      <w:r w:rsidR="00F7359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             </w:t>
      </w:r>
      <w:r w:rsidR="007D351E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ab/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year of study completion</w:t>
      </w:r>
      <w:r w:rsidR="00F7359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: ………………………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…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/>
          <w:color w:val="1F497D" w:themeColor="text2"/>
          <w:sz w:val="18"/>
          <w:szCs w:val="18"/>
          <w:lang w:val="en-GB"/>
        </w:rPr>
        <w:t>7)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</w:t>
      </w:r>
      <w:r w:rsidR="004737FC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Command of the following foreign languages</w:t>
      </w:r>
      <w:r w:rsidR="00ED214A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:</w:t>
      </w:r>
      <w:r w:rsidR="00BC0DF7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</w:t>
      </w:r>
      <w:r w:rsidR="007D351E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………………………………………………………………</w:t>
      </w:r>
      <w:r w:rsidR="00F7359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….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b/>
          <w:bCs/>
          <w:color w:val="1F497D" w:themeColor="text2"/>
          <w:sz w:val="18"/>
          <w:szCs w:val="18"/>
          <w:lang w:val="en-GB"/>
        </w:rPr>
      </w:pP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Cs/>
          <w:color w:val="1F497D" w:themeColor="text2"/>
          <w:sz w:val="18"/>
          <w:szCs w:val="18"/>
          <w:lang w:val="en-GB"/>
        </w:rPr>
        <w:t xml:space="preserve">8) </w:t>
      </w:r>
      <w:r w:rsidR="004737FC" w:rsidRPr="00854DA3">
        <w:rPr>
          <w:rFonts w:ascii="Arial" w:hAnsi="Arial" w:cs="Arial"/>
          <w:bCs/>
          <w:color w:val="1F497D" w:themeColor="text2"/>
          <w:sz w:val="18"/>
          <w:szCs w:val="18"/>
          <w:lang w:val="en-GB"/>
        </w:rPr>
        <w:t>Employed at the company</w:t>
      </w:r>
      <w:r w:rsidR="007D351E" w:rsidRPr="00854DA3">
        <w:rPr>
          <w:rFonts w:ascii="Arial" w:hAnsi="Arial" w:cs="Arial"/>
          <w:bCs/>
          <w:color w:val="1F497D" w:themeColor="text2"/>
          <w:sz w:val="18"/>
          <w:szCs w:val="18"/>
          <w:lang w:val="en-GB"/>
        </w:rPr>
        <w:t xml:space="preserve">: 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..................................................................................................................</w:t>
      </w:r>
      <w:r w:rsidR="00A12DC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......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b/>
          <w:bCs/>
          <w:color w:val="1F497D" w:themeColor="text2"/>
          <w:sz w:val="18"/>
          <w:szCs w:val="18"/>
          <w:lang w:val="en-GB"/>
        </w:rPr>
      </w:pP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/>
          <w:bCs/>
          <w:color w:val="1F497D" w:themeColor="text2"/>
          <w:sz w:val="18"/>
          <w:szCs w:val="18"/>
          <w:lang w:val="en-GB"/>
        </w:rPr>
        <w:t xml:space="preserve">    </w:t>
      </w:r>
      <w:r w:rsidR="004737FC" w:rsidRPr="00854DA3">
        <w:rPr>
          <w:rFonts w:ascii="Arial" w:hAnsi="Arial" w:cs="Arial"/>
          <w:bCs/>
          <w:color w:val="1F497D" w:themeColor="text2"/>
          <w:sz w:val="18"/>
          <w:szCs w:val="18"/>
          <w:lang w:val="en-GB"/>
        </w:rPr>
        <w:t>performing the following tasks:</w:t>
      </w:r>
      <w:r w:rsidR="007D351E" w:rsidRPr="00854DA3">
        <w:rPr>
          <w:rFonts w:ascii="Arial" w:hAnsi="Arial" w:cs="Arial"/>
          <w:bCs/>
          <w:color w:val="1F497D" w:themeColor="text2"/>
          <w:sz w:val="18"/>
          <w:szCs w:val="18"/>
          <w:lang w:val="en-GB"/>
        </w:rPr>
        <w:t xml:space="preserve">  …….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................................................................................................................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/>
          <w:bCs/>
          <w:iCs/>
          <w:color w:val="1F497D" w:themeColor="text2"/>
          <w:sz w:val="18"/>
          <w:szCs w:val="18"/>
          <w:lang w:val="en-GB"/>
        </w:rPr>
        <w:t>9)</w:t>
      </w:r>
      <w:r w:rsidRPr="00854DA3">
        <w:rPr>
          <w:rFonts w:ascii="Arial" w:hAnsi="Arial" w:cs="Arial"/>
          <w:bCs/>
          <w:i/>
          <w:iCs/>
          <w:color w:val="1F497D" w:themeColor="text2"/>
          <w:sz w:val="18"/>
          <w:szCs w:val="18"/>
          <w:lang w:val="en-GB"/>
        </w:rPr>
        <w:t xml:space="preserve"> </w:t>
      </w:r>
      <w:r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>St</w:t>
      </w:r>
      <w:r w:rsidR="004737FC"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>udent status</w:t>
      </w:r>
      <w:r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 xml:space="preserve"> (</w:t>
      </w:r>
      <w:r w:rsidR="004737FC"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>circle</w:t>
      </w:r>
      <w:r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 xml:space="preserve">):            </w:t>
      </w:r>
      <w:r w:rsidR="00F73591"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 xml:space="preserve">         </w:t>
      </w:r>
      <w:r w:rsidR="004737FC"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 xml:space="preserve">         </w:t>
      </w:r>
      <w:r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 xml:space="preserve">A/ </w:t>
      </w:r>
      <w:r w:rsidR="004737FC"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>full time</w:t>
      </w:r>
      <w:r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 xml:space="preserve"> 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ab/>
      </w:r>
      <w:r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ab/>
      </w:r>
      <w:r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ab/>
      </w:r>
      <w:r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ab/>
        <w:t xml:space="preserve">   </w:t>
      </w:r>
      <w:r w:rsidR="00F73591"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 xml:space="preserve">         </w:t>
      </w:r>
      <w:r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 xml:space="preserve"> B/ </w:t>
      </w:r>
      <w:r w:rsidR="004737FC"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>part time</w:t>
      </w:r>
      <w:r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 xml:space="preserve"> </w:t>
      </w:r>
    </w:p>
    <w:p w:rsidR="00B03C29" w:rsidRPr="00854DA3" w:rsidRDefault="00F73591" w:rsidP="00B03C29">
      <w:pPr>
        <w:autoSpaceDE w:val="0"/>
        <w:autoSpaceDN w:val="0"/>
        <w:adjustRightInd w:val="0"/>
        <w:rPr>
          <w:rFonts w:ascii="Arial" w:hAnsi="Arial" w:cs="Arial"/>
          <w:b/>
          <w:bCs/>
          <w:iCs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/>
          <w:bCs/>
          <w:iCs/>
          <w:color w:val="1F497D" w:themeColor="text2"/>
          <w:sz w:val="18"/>
          <w:szCs w:val="18"/>
          <w:lang w:val="en-GB"/>
        </w:rPr>
        <w:t xml:space="preserve">  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i/>
          <w:iCs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/>
          <w:bCs/>
          <w:iCs/>
          <w:color w:val="1F497D" w:themeColor="text2"/>
          <w:sz w:val="18"/>
          <w:szCs w:val="18"/>
          <w:lang w:val="en-GB"/>
        </w:rPr>
        <w:t>10)</w:t>
      </w:r>
      <w:r w:rsidRPr="00854DA3">
        <w:rPr>
          <w:rFonts w:ascii="Arial" w:hAnsi="Arial" w:cs="Arial"/>
          <w:b/>
          <w:bCs/>
          <w:i/>
          <w:iCs/>
          <w:color w:val="1F497D" w:themeColor="text2"/>
          <w:sz w:val="18"/>
          <w:szCs w:val="18"/>
          <w:lang w:val="en-GB"/>
        </w:rPr>
        <w:t xml:space="preserve"> </w:t>
      </w:r>
      <w:r w:rsidRPr="00854DA3">
        <w:rPr>
          <w:rFonts w:ascii="Arial" w:hAnsi="Arial" w:cs="Arial"/>
          <w:iCs/>
          <w:color w:val="1F497D" w:themeColor="text2"/>
          <w:sz w:val="18"/>
          <w:szCs w:val="18"/>
          <w:lang w:val="en-GB"/>
        </w:rPr>
        <w:t>T</w:t>
      </w:r>
      <w:r w:rsidR="004737FC" w:rsidRPr="00854DA3">
        <w:rPr>
          <w:rFonts w:ascii="Arial" w:hAnsi="Arial" w:cs="Arial"/>
          <w:iCs/>
          <w:color w:val="1F497D" w:themeColor="text2"/>
          <w:sz w:val="18"/>
          <w:szCs w:val="18"/>
          <w:lang w:val="en-GB"/>
        </w:rPr>
        <w:t xml:space="preserve">uition fees are paid by </w:t>
      </w:r>
      <w:r w:rsidRPr="00854DA3">
        <w:rPr>
          <w:rFonts w:ascii="Arial" w:hAnsi="Arial" w:cs="Arial"/>
          <w:iCs/>
          <w:color w:val="1F497D" w:themeColor="text2"/>
          <w:sz w:val="18"/>
          <w:szCs w:val="18"/>
          <w:lang w:val="en-GB"/>
        </w:rPr>
        <w:t>(</w:t>
      </w:r>
      <w:r w:rsidR="004737FC" w:rsidRPr="00854DA3">
        <w:rPr>
          <w:rFonts w:ascii="Arial" w:hAnsi="Arial" w:cs="Arial"/>
          <w:iCs/>
          <w:color w:val="1F497D" w:themeColor="text2"/>
          <w:sz w:val="18"/>
          <w:szCs w:val="18"/>
          <w:lang w:val="en-GB"/>
        </w:rPr>
        <w:t>circle</w:t>
      </w:r>
      <w:r w:rsidRPr="00854DA3">
        <w:rPr>
          <w:rFonts w:ascii="Arial" w:hAnsi="Arial" w:cs="Arial"/>
          <w:iCs/>
          <w:color w:val="1F497D" w:themeColor="text2"/>
          <w:sz w:val="18"/>
          <w:szCs w:val="18"/>
          <w:lang w:val="en-GB"/>
        </w:rPr>
        <w:t xml:space="preserve">):    </w:t>
      </w:r>
      <w:r w:rsidR="004737FC" w:rsidRPr="00854DA3">
        <w:rPr>
          <w:rFonts w:ascii="Arial" w:hAnsi="Arial" w:cs="Arial"/>
          <w:iCs/>
          <w:color w:val="1F497D" w:themeColor="text2"/>
          <w:sz w:val="18"/>
          <w:szCs w:val="18"/>
          <w:lang w:val="en-GB"/>
        </w:rPr>
        <w:t xml:space="preserve">         </w:t>
      </w:r>
      <w:r w:rsidRPr="00854DA3">
        <w:rPr>
          <w:rFonts w:ascii="Arial" w:hAnsi="Arial" w:cs="Arial"/>
          <w:iCs/>
          <w:color w:val="1F497D" w:themeColor="text2"/>
          <w:sz w:val="18"/>
          <w:szCs w:val="18"/>
          <w:lang w:val="en-GB"/>
        </w:rPr>
        <w:t xml:space="preserve">A/ </w:t>
      </w:r>
      <w:r w:rsidR="004737FC" w:rsidRPr="00854DA3">
        <w:rPr>
          <w:rFonts w:ascii="Arial" w:hAnsi="Arial" w:cs="Arial"/>
          <w:iCs/>
          <w:color w:val="1F497D" w:themeColor="text2"/>
          <w:sz w:val="18"/>
          <w:szCs w:val="18"/>
          <w:lang w:val="en-GB"/>
        </w:rPr>
        <w:t>company</w:t>
      </w:r>
      <w:r w:rsidRPr="00854DA3">
        <w:rPr>
          <w:rFonts w:ascii="Arial" w:hAnsi="Arial" w:cs="Arial"/>
          <w:iCs/>
          <w:color w:val="1F497D" w:themeColor="text2"/>
          <w:sz w:val="18"/>
          <w:szCs w:val="18"/>
          <w:lang w:val="en-GB"/>
        </w:rPr>
        <w:t xml:space="preserve"> (</w:t>
      </w:r>
      <w:r w:rsidR="004737FC" w:rsidRPr="00854DA3">
        <w:rPr>
          <w:rFonts w:ascii="Arial" w:hAnsi="Arial" w:cs="Arial"/>
          <w:iCs/>
          <w:color w:val="1F497D" w:themeColor="text2"/>
          <w:sz w:val="18"/>
          <w:szCs w:val="18"/>
          <w:lang w:val="en-GB"/>
        </w:rPr>
        <w:t>enclose company's confirmation</w:t>
      </w:r>
      <w:r w:rsidRPr="00854DA3">
        <w:rPr>
          <w:rFonts w:ascii="Arial" w:hAnsi="Arial" w:cs="Arial"/>
          <w:iCs/>
          <w:color w:val="1F497D" w:themeColor="text2"/>
          <w:sz w:val="18"/>
          <w:szCs w:val="18"/>
          <w:lang w:val="en-GB"/>
        </w:rPr>
        <w:t xml:space="preserve"> )</w:t>
      </w:r>
    </w:p>
    <w:p w:rsidR="00B03C29" w:rsidRPr="00854DA3" w:rsidRDefault="00B03C29" w:rsidP="00B03C29">
      <w:pPr>
        <w:autoSpaceDE w:val="0"/>
        <w:autoSpaceDN w:val="0"/>
        <w:adjustRightInd w:val="0"/>
        <w:ind w:left="2832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            B/ student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6"/>
          <w:szCs w:val="16"/>
          <w:lang w:val="en-GB"/>
        </w:rPr>
      </w:pPr>
    </w:p>
    <w:p w:rsidR="007D351E" w:rsidRPr="00854DA3" w:rsidRDefault="007D351E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6"/>
          <w:szCs w:val="16"/>
          <w:lang w:val="en-GB"/>
        </w:rPr>
      </w:pPr>
    </w:p>
    <w:p w:rsidR="00B03C29" w:rsidRPr="00854DA3" w:rsidRDefault="004737FC" w:rsidP="007D351E">
      <w:pPr>
        <w:autoSpaceDE w:val="0"/>
        <w:autoSpaceDN w:val="0"/>
        <w:adjustRightInd w:val="0"/>
        <w:spacing w:after="240"/>
        <w:rPr>
          <w:rFonts w:ascii="Arial" w:hAnsi="Arial" w:cs="Arial"/>
          <w:b/>
          <w:bCs/>
          <w:color w:val="1F497D" w:themeColor="text2"/>
          <w:sz w:val="18"/>
          <w:szCs w:val="18"/>
          <w:u w:val="single"/>
          <w:lang w:val="en-GB"/>
        </w:rPr>
      </w:pPr>
      <w:r w:rsidRPr="00854DA3">
        <w:rPr>
          <w:rFonts w:ascii="Arial" w:hAnsi="Arial" w:cs="Arial"/>
          <w:b/>
          <w:bCs/>
          <w:color w:val="1F497D" w:themeColor="text2"/>
          <w:sz w:val="18"/>
          <w:szCs w:val="18"/>
          <w:u w:val="single"/>
          <w:lang w:val="en-GB"/>
        </w:rPr>
        <w:t xml:space="preserve">Following documents </w:t>
      </w:r>
      <w:r w:rsidR="00C10021" w:rsidRPr="00854DA3">
        <w:rPr>
          <w:rFonts w:ascii="Arial" w:hAnsi="Arial" w:cs="Arial"/>
          <w:b/>
          <w:bCs/>
          <w:color w:val="1F497D" w:themeColor="text2"/>
          <w:sz w:val="18"/>
          <w:szCs w:val="18"/>
          <w:u w:val="single"/>
          <w:lang w:val="en-GB"/>
        </w:rPr>
        <w:t xml:space="preserve">proving </w:t>
      </w:r>
      <w:r w:rsidR="007D351E" w:rsidRPr="00854DA3">
        <w:rPr>
          <w:rFonts w:ascii="Arial" w:hAnsi="Arial" w:cs="Arial"/>
          <w:b/>
          <w:bCs/>
          <w:color w:val="1F497D" w:themeColor="text2"/>
          <w:sz w:val="18"/>
          <w:szCs w:val="18"/>
          <w:u w:val="single"/>
          <w:lang w:val="en-GB"/>
        </w:rPr>
        <w:t>fulfilment</w:t>
      </w:r>
      <w:r w:rsidR="00C10021" w:rsidRPr="00854DA3">
        <w:rPr>
          <w:rFonts w:ascii="Arial" w:hAnsi="Arial" w:cs="Arial"/>
          <w:b/>
          <w:bCs/>
          <w:color w:val="1F497D" w:themeColor="text2"/>
          <w:sz w:val="18"/>
          <w:szCs w:val="18"/>
          <w:u w:val="single"/>
          <w:lang w:val="en-GB"/>
        </w:rPr>
        <w:t xml:space="preserve"> of conditions are enclosed to the application</w:t>
      </w:r>
      <w:r w:rsidR="00B03C29" w:rsidRPr="00854DA3">
        <w:rPr>
          <w:rFonts w:ascii="Arial" w:hAnsi="Arial" w:cs="Arial"/>
          <w:b/>
          <w:bCs/>
          <w:color w:val="1F497D" w:themeColor="text2"/>
          <w:sz w:val="18"/>
          <w:szCs w:val="18"/>
          <w:u w:val="single"/>
          <w:lang w:val="en-GB"/>
        </w:rPr>
        <w:t>:</w:t>
      </w:r>
    </w:p>
    <w:p w:rsidR="007D5957" w:rsidRPr="00854DA3" w:rsidRDefault="007D5957" w:rsidP="007D351E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diploma – certified copy (if the applicant has completed a postgraduate sci</w:t>
      </w:r>
      <w:r w:rsidR="00ED214A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entific / or a specialist study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, please enclose the certified diploma for each level of education</w:t>
      </w:r>
      <w:r w:rsidR="007D351E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)</w:t>
      </w:r>
    </w:p>
    <w:p w:rsidR="007D5957" w:rsidRPr="00854DA3" w:rsidRDefault="007D5957" w:rsidP="007D351E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transcript and GPA / Diploma Supplement </w:t>
      </w:r>
      <w:r w:rsidR="007D351E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–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original</w:t>
      </w:r>
      <w:r w:rsidR="007D351E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or certified copy (for each level of education)</w:t>
      </w:r>
    </w:p>
    <w:p w:rsidR="007D5957" w:rsidRPr="00854DA3" w:rsidRDefault="007D5957" w:rsidP="007D351E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a recommendation of one university teacher if the grade point average is 3.60 or higher or a recommendation of two university teachers if the grade point average is lower than 3.60 </w:t>
      </w:r>
    </w:p>
    <w:p w:rsidR="007D5957" w:rsidRPr="00854DA3" w:rsidRDefault="007D5957" w:rsidP="007D351E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citizenship certificate – original document or certified copy (or passport for foreign citizens)</w:t>
      </w:r>
    </w:p>
    <w:p w:rsidR="007D5957" w:rsidRPr="00854DA3" w:rsidRDefault="007D5957" w:rsidP="007D351E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birth certificate  –  original document or certified copy (not older than 6 months)</w:t>
      </w:r>
    </w:p>
    <w:p w:rsidR="007D5957" w:rsidRPr="00854DA3" w:rsidRDefault="007D5957" w:rsidP="007D351E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CV</w:t>
      </w:r>
    </w:p>
    <w:p w:rsidR="00E21D3B" w:rsidRDefault="00141148" w:rsidP="007D351E">
      <w:pPr>
        <w:pStyle w:val="ListParagraph"/>
        <w:numPr>
          <w:ilvl w:val="0"/>
          <w:numId w:val="1"/>
        </w:numPr>
        <w:ind w:left="426" w:hanging="426"/>
        <w:jc w:val="both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>
        <w:rPr>
          <w:rFonts w:ascii="Arial" w:hAnsi="Arial" w:cs="Arial"/>
          <w:color w:val="1F497D" w:themeColor="text2"/>
          <w:sz w:val="18"/>
          <w:szCs w:val="18"/>
          <w:lang w:val="en-GB"/>
        </w:rPr>
        <w:t>a</w:t>
      </w:r>
      <w:bookmarkStart w:id="0" w:name="_GoBack"/>
      <w:bookmarkEnd w:id="0"/>
      <w:r w:rsidR="00E21D3B">
        <w:rPr>
          <w:rFonts w:ascii="Arial" w:hAnsi="Arial" w:cs="Arial"/>
          <w:color w:val="1F497D" w:themeColor="text2"/>
          <w:sz w:val="18"/>
          <w:szCs w:val="18"/>
          <w:lang w:val="en-GB"/>
        </w:rPr>
        <w:t>dmission research proposal</w:t>
      </w:r>
    </w:p>
    <w:p w:rsidR="007D5957" w:rsidRPr="00854DA3" w:rsidRDefault="007D5957" w:rsidP="007D351E">
      <w:pPr>
        <w:pStyle w:val="ListParagraph"/>
        <w:numPr>
          <w:ilvl w:val="0"/>
          <w:numId w:val="1"/>
        </w:numPr>
        <w:ind w:left="426" w:hanging="426"/>
        <w:jc w:val="both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documentation on scientific, professional or other references (for additional criteria)</w:t>
      </w:r>
    </w:p>
    <w:p w:rsidR="007D5957" w:rsidRPr="00854DA3" w:rsidRDefault="007D5957" w:rsidP="007D351E">
      <w:pPr>
        <w:pStyle w:val="ListParagraph"/>
        <w:numPr>
          <w:ilvl w:val="0"/>
          <w:numId w:val="1"/>
        </w:numPr>
        <w:ind w:left="426" w:hanging="426"/>
        <w:jc w:val="both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decision on payment if the tuition fee is paid by a legal entity</w:t>
      </w:r>
    </w:p>
    <w:p w:rsidR="007D5957" w:rsidRPr="00854DA3" w:rsidRDefault="007D5957" w:rsidP="007D351E">
      <w:pPr>
        <w:pStyle w:val="ListParagraph"/>
        <w:numPr>
          <w:ilvl w:val="0"/>
          <w:numId w:val="1"/>
        </w:numPr>
        <w:ind w:left="426" w:hanging="426"/>
        <w:jc w:val="both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decision on the diploma recognition (if the study was completed abroad) </w:t>
      </w:r>
    </w:p>
    <w:p w:rsidR="007D5957" w:rsidRPr="00854DA3" w:rsidRDefault="007D5957" w:rsidP="007D351E">
      <w:pPr>
        <w:autoSpaceDE w:val="0"/>
        <w:autoSpaceDN w:val="0"/>
        <w:adjustRightInd w:val="0"/>
        <w:ind w:left="426" w:hanging="426"/>
        <w:rPr>
          <w:rFonts w:ascii="Arial" w:hAnsi="Arial" w:cs="Arial"/>
          <w:b/>
          <w:bCs/>
          <w:color w:val="1F497D" w:themeColor="text2"/>
          <w:sz w:val="18"/>
          <w:szCs w:val="18"/>
          <w:u w:val="single"/>
          <w:lang w:val="en-GB"/>
        </w:rPr>
      </w:pPr>
    </w:p>
    <w:p w:rsidR="00A12DC9" w:rsidRPr="00854DA3" w:rsidRDefault="00A12DC9" w:rsidP="00B03C29">
      <w:pPr>
        <w:autoSpaceDE w:val="0"/>
        <w:autoSpaceDN w:val="0"/>
        <w:adjustRightInd w:val="0"/>
        <w:rPr>
          <w:rFonts w:ascii="Arial" w:hAnsi="Arial" w:cs="Arial"/>
          <w:b/>
          <w:bCs/>
          <w:color w:val="1F497D" w:themeColor="text2"/>
          <w:sz w:val="18"/>
          <w:szCs w:val="18"/>
          <w:u w:val="single"/>
          <w:lang w:val="en-GB"/>
        </w:rPr>
      </w:pPr>
    </w:p>
    <w:p w:rsidR="00F73591" w:rsidRPr="00854DA3" w:rsidRDefault="00F73591" w:rsidP="00B03C29">
      <w:pPr>
        <w:rPr>
          <w:rFonts w:ascii="Arial" w:hAnsi="Arial" w:cs="Arial"/>
          <w:color w:val="1F497D" w:themeColor="text2"/>
          <w:sz w:val="18"/>
          <w:szCs w:val="18"/>
          <w:lang w:val="en-GB"/>
        </w:rPr>
      </w:pPr>
    </w:p>
    <w:p w:rsidR="00091079" w:rsidRPr="00854DA3" w:rsidRDefault="00B03C29" w:rsidP="004D2EF6">
      <w:pPr>
        <w:rPr>
          <w:rFonts w:ascii="Arial Narrow" w:hAnsi="Arial Narrow"/>
          <w:color w:val="1F497D" w:themeColor="text2"/>
          <w:sz w:val="22"/>
          <w:szCs w:val="22"/>
          <w:lang w:val="en-GB"/>
        </w:rPr>
      </w:pPr>
      <w:r w:rsidRPr="00854DA3">
        <w:rPr>
          <w:rFonts w:ascii="Arial Narrow" w:hAnsi="Arial Narrow"/>
          <w:color w:val="1F497D" w:themeColor="text2"/>
          <w:sz w:val="22"/>
          <w:szCs w:val="22"/>
          <w:lang w:val="en-GB"/>
        </w:rPr>
        <w:t xml:space="preserve">Opatija, …………………………………                                  </w:t>
      </w:r>
      <w:r w:rsidR="007D5957" w:rsidRPr="00854DA3">
        <w:rPr>
          <w:rFonts w:ascii="Arial Narrow" w:hAnsi="Arial Narrow"/>
          <w:color w:val="1F497D" w:themeColor="text2"/>
          <w:sz w:val="22"/>
          <w:szCs w:val="22"/>
          <w:lang w:val="en-GB"/>
        </w:rPr>
        <w:t>Signature</w:t>
      </w:r>
      <w:r w:rsidRPr="00854DA3">
        <w:rPr>
          <w:rFonts w:ascii="Arial Narrow" w:hAnsi="Arial Narrow"/>
          <w:color w:val="1F497D" w:themeColor="text2"/>
          <w:sz w:val="22"/>
          <w:szCs w:val="22"/>
          <w:lang w:val="en-GB"/>
        </w:rPr>
        <w:t xml:space="preserve">:………………………………….                                                                                                                                          </w:t>
      </w:r>
    </w:p>
    <w:sectPr w:rsidR="00091079" w:rsidRPr="00854DA3" w:rsidSect="00E21D3B">
      <w:pgSz w:w="11906" w:h="16838"/>
      <w:pgMar w:top="851" w:right="1417" w:bottom="56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3D2A" w:rsidRDefault="004A3D2A" w:rsidP="00C714C2">
      <w:r>
        <w:separator/>
      </w:r>
    </w:p>
  </w:endnote>
  <w:endnote w:type="continuationSeparator" w:id="0">
    <w:p w:rsidR="004A3D2A" w:rsidRDefault="004A3D2A" w:rsidP="00C714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3D2A" w:rsidRDefault="004A3D2A" w:rsidP="00C714C2">
      <w:r>
        <w:separator/>
      </w:r>
    </w:p>
  </w:footnote>
  <w:footnote w:type="continuationSeparator" w:id="0">
    <w:p w:rsidR="004A3D2A" w:rsidRDefault="004A3D2A" w:rsidP="00C714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B96438"/>
    <w:multiLevelType w:val="hybridMultilevel"/>
    <w:tmpl w:val="ECA622DA"/>
    <w:lvl w:ilvl="0" w:tplc="041A0011">
      <w:start w:val="1"/>
      <w:numFmt w:val="decimal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ytLQwMzO2NDc0tDRU0lEKTi0uzszPAykwqgUAWk/XCSwAAAA="/>
  </w:docVars>
  <w:rsids>
    <w:rsidRoot w:val="009304E6"/>
    <w:rsid w:val="000845CF"/>
    <w:rsid w:val="00091079"/>
    <w:rsid w:val="000B222D"/>
    <w:rsid w:val="00126E69"/>
    <w:rsid w:val="0013767E"/>
    <w:rsid w:val="00141148"/>
    <w:rsid w:val="00144DE4"/>
    <w:rsid w:val="001701F4"/>
    <w:rsid w:val="00171FEA"/>
    <w:rsid w:val="00183108"/>
    <w:rsid w:val="001D7A9C"/>
    <w:rsid w:val="00201793"/>
    <w:rsid w:val="00234CA1"/>
    <w:rsid w:val="00255B6B"/>
    <w:rsid w:val="002829F6"/>
    <w:rsid w:val="002A2C08"/>
    <w:rsid w:val="002D1A84"/>
    <w:rsid w:val="00344028"/>
    <w:rsid w:val="00396EF4"/>
    <w:rsid w:val="003D3486"/>
    <w:rsid w:val="00414FE9"/>
    <w:rsid w:val="00446EC9"/>
    <w:rsid w:val="004737FC"/>
    <w:rsid w:val="004A3D2A"/>
    <w:rsid w:val="004D2EF6"/>
    <w:rsid w:val="00510755"/>
    <w:rsid w:val="0052181F"/>
    <w:rsid w:val="00540926"/>
    <w:rsid w:val="005545EE"/>
    <w:rsid w:val="00561B1D"/>
    <w:rsid w:val="00561F14"/>
    <w:rsid w:val="005F2D51"/>
    <w:rsid w:val="00643FF3"/>
    <w:rsid w:val="006C319E"/>
    <w:rsid w:val="006D716B"/>
    <w:rsid w:val="006F0364"/>
    <w:rsid w:val="00732482"/>
    <w:rsid w:val="007343BA"/>
    <w:rsid w:val="00760E30"/>
    <w:rsid w:val="00771FBA"/>
    <w:rsid w:val="0077360F"/>
    <w:rsid w:val="007D351E"/>
    <w:rsid w:val="007D5957"/>
    <w:rsid w:val="007F6C46"/>
    <w:rsid w:val="00810B8B"/>
    <w:rsid w:val="00830A08"/>
    <w:rsid w:val="00854DA3"/>
    <w:rsid w:val="008E4D72"/>
    <w:rsid w:val="009063FC"/>
    <w:rsid w:val="009304E6"/>
    <w:rsid w:val="009B7BB4"/>
    <w:rsid w:val="009E039C"/>
    <w:rsid w:val="009E7720"/>
    <w:rsid w:val="00A10EED"/>
    <w:rsid w:val="00A12DC9"/>
    <w:rsid w:val="00A86C35"/>
    <w:rsid w:val="00AC1068"/>
    <w:rsid w:val="00AF558A"/>
    <w:rsid w:val="00B03C29"/>
    <w:rsid w:val="00B43429"/>
    <w:rsid w:val="00B51C65"/>
    <w:rsid w:val="00BC0DF7"/>
    <w:rsid w:val="00BF19E4"/>
    <w:rsid w:val="00C10021"/>
    <w:rsid w:val="00C714C2"/>
    <w:rsid w:val="00CE02F1"/>
    <w:rsid w:val="00D20E04"/>
    <w:rsid w:val="00D36395"/>
    <w:rsid w:val="00D376F1"/>
    <w:rsid w:val="00D71ECD"/>
    <w:rsid w:val="00D83285"/>
    <w:rsid w:val="00DC7583"/>
    <w:rsid w:val="00DE128F"/>
    <w:rsid w:val="00E21D3B"/>
    <w:rsid w:val="00E63C96"/>
    <w:rsid w:val="00E75DF2"/>
    <w:rsid w:val="00ED214A"/>
    <w:rsid w:val="00F170C7"/>
    <w:rsid w:val="00F73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5021C"/>
  <w15:docId w15:val="{3F59A76B-B1B5-4D73-B433-9BF1E1862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3C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C714C2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714C2"/>
  </w:style>
  <w:style w:type="paragraph" w:styleId="Footer">
    <w:name w:val="footer"/>
    <w:basedOn w:val="Normal"/>
    <w:link w:val="FooterChar"/>
    <w:uiPriority w:val="99"/>
    <w:semiHidden/>
    <w:unhideWhenUsed/>
    <w:rsid w:val="00C714C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714C2"/>
  </w:style>
  <w:style w:type="table" w:styleId="TableGrid">
    <w:name w:val="Table Grid"/>
    <w:basedOn w:val="TableNormal"/>
    <w:rsid w:val="00B03C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35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A049D53-5E49-45AD-B693-1457A6ADF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67</Words>
  <Characters>323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MTU</Company>
  <LinksUpToDate>false</LinksUpToDate>
  <CharactersWithSpaces>3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ja</dc:creator>
  <cp:lastModifiedBy>Elena</cp:lastModifiedBy>
  <cp:revision>4</cp:revision>
  <cp:lastPrinted>2017-02-07T10:54:00Z</cp:lastPrinted>
  <dcterms:created xsi:type="dcterms:W3CDTF">2019-07-24T11:57:00Z</dcterms:created>
  <dcterms:modified xsi:type="dcterms:W3CDTF">2019-07-24T11:58:00Z</dcterms:modified>
</cp:coreProperties>
</file>